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B7C74C" w14:textId="2FC3DC8A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ersonal token:</w:t>
      </w:r>
    </w:p>
    <w:p w14:paraId="07F06717" w14:textId="636F2496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45B6BF29" w14:textId="77777777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ED04F28" w14:textId="12A6809A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68795B0A" w14:textId="48272D4D" w:rsidR="002E6156" w:rsidRDefault="002E615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2E615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AkSzU0UH6ZggPd6cR4dqOC1HHrOw8N0nbH2t</w:t>
      </w:r>
    </w:p>
    <w:p w14:paraId="33E73EB4" w14:textId="77777777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proofErr w:type="spellStart"/>
      <w:proofErr w:type="gram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</w:t>
      </w:r>
      <w:proofErr w:type="spellEnd"/>
      <w:proofErr w:type="gram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clone -b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branchname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 &lt;</w:t>
      </w:r>
      <w:proofErr w:type="spellStart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url</w:t>
      </w:r>
      <w:proofErr w:type="spellEnd"/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</w:rPr>
        <w:t>gi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</w:rPr>
        <w:t xml:space="preserve"> clone &lt;</w:t>
      </w:r>
      <w:proofErr w:type="spellStart"/>
      <w:r>
        <w:rPr>
          <w:rFonts w:ascii="Consolas" w:eastAsia="Times New Roman" w:hAnsi="Consolas" w:cs="Courier New"/>
          <w:sz w:val="20"/>
          <w:szCs w:val="20"/>
        </w:rPr>
        <w:t>url</w:t>
      </w:r>
      <w:proofErr w:type="spellEnd"/>
      <w:r>
        <w:rPr>
          <w:rFonts w:ascii="Consolas" w:eastAsia="Times New Roman" w:hAnsi="Consolas" w:cs="Courier New"/>
          <w:sz w:val="20"/>
          <w:szCs w:val="20"/>
        </w:rPr>
        <w:t>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</w:t>
      </w:r>
      <w:proofErr w:type="spellEnd"/>
      <w:proofErr w:type="gramEnd"/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242729"/>
          <w:bdr w:val="none" w:sz="0" w:space="0" w:color="auto" w:frame="1"/>
        </w:rPr>
        <w:t>git</w:t>
      </w:r>
      <w:proofErr w:type="spellEnd"/>
      <w:proofErr w:type="gramEnd"/>
      <w:r>
        <w:rPr>
          <w:rStyle w:val="HTMLCode"/>
          <w:rFonts w:ascii="Consolas" w:hAnsi="Consolas"/>
          <w:color w:val="242729"/>
          <w:bdr w:val="none" w:sz="0" w:space="0" w:color="auto" w:frame="1"/>
        </w:rPr>
        <w:t xml:space="preserve">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proofErr w:type="spellStart"/>
      <w:proofErr w:type="gramStart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lastRenderedPageBreak/>
        <w:t>git</w:t>
      </w:r>
      <w:proofErr w:type="spellEnd"/>
      <w:proofErr w:type="gramEnd"/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push origin subbranch_of_b1 </w:t>
      </w:r>
    </w:p>
    <w:p w14:paraId="649E3780" w14:textId="77777777" w:rsidR="00B94CC0" w:rsidRDefault="00B94CC0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1) </w:t>
      </w:r>
      <w:proofErr w:type="spellStart"/>
      <w:proofErr w:type="gram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reset –hard &lt;Commit 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no wher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proofErr w:type="spellStart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</w:t>
      </w:r>
      <w:proofErr w:type="spellEnd"/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 xml:space="preserve">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</w:t>
      </w:r>
      <w:proofErr w:type="spellStart"/>
      <w:proofErr w:type="gramStart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git</w:t>
      </w:r>
      <w:proofErr w:type="spellEnd"/>
      <w:proofErr w:type="gramEnd"/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&lt;</w:t>
      </w:r>
      <w:proofErr w:type="spellStart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branchname</w:t>
      </w:r>
      <w:proofErr w:type="spellEnd"/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</w:t>
      </w:r>
      <w:proofErr w:type="spellStart"/>
      <w:r w:rsidRPr="00A05E6D">
        <w:rPr>
          <w:sz w:val="28"/>
          <w:szCs w:val="28"/>
        </w:rPr>
        <w:t>git</w:t>
      </w:r>
      <w:proofErr w:type="spellEnd"/>
      <w:r w:rsidRPr="00A05E6D">
        <w:rPr>
          <w:sz w:val="28"/>
          <w:szCs w:val="28"/>
        </w:rPr>
        <w:t xml:space="preserve"> push origin Muneeb-</w:t>
      </w:r>
      <w:proofErr w:type="spellStart"/>
      <w:r w:rsidRPr="00A05E6D">
        <w:rPr>
          <w:sz w:val="28"/>
          <w:szCs w:val="28"/>
        </w:rPr>
        <w:t>dev</w:t>
      </w:r>
      <w:proofErr w:type="spellEnd"/>
      <w:r w:rsidRPr="00A05E6D">
        <w:rPr>
          <w:sz w:val="28"/>
          <w:szCs w:val="28"/>
        </w:rPr>
        <w:t xml:space="preserve">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Password authentication is disabled by </w:t>
      </w:r>
      <w:proofErr w:type="spellStart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GitHub</w:t>
      </w:r>
      <w:proofErr w:type="spellEnd"/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 xml:space="preserve">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 xml:space="preserve">Generate a new token from </w:t>
      </w:r>
      <w:proofErr w:type="spellStart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it</w:t>
      </w:r>
      <w:proofErr w:type="spellEnd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 </w:t>
      </w:r>
      <w:proofErr w:type="spellStart"/>
      <w:r w:rsidRPr="00F841CF">
        <w:rPr>
          <w:rFonts w:ascii="inherit" w:eastAsia="Times New Roman" w:hAnsi="inherit" w:cs="Segoe UI"/>
          <w:color w:val="242729"/>
          <w:sz w:val="23"/>
          <w:szCs w:val="23"/>
        </w:rPr>
        <w:fldChar w:fldCharType="begin"/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instrText xml:space="preserve"> HYPERLINK "https://docs.github.com/en/github/authenticating-to-github/keeping-your-account-and-data-secure/creating-a-personal-access-token" </w:instrTex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fldChar w:fldCharType="separate"/>
      </w:r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>dev</w:t>
      </w:r>
      <w:proofErr w:type="spellEnd"/>
      <w:r w:rsidRPr="00F841CF">
        <w:rPr>
          <w:rFonts w:ascii="inherit" w:eastAsia="Times New Roman" w:hAnsi="inherit" w:cs="Segoe UI"/>
          <w:color w:val="0000FF"/>
          <w:sz w:val="23"/>
          <w:szCs w:val="23"/>
          <w:u w:val="single"/>
          <w:bdr w:val="none" w:sz="0" w:space="0" w:color="auto" w:frame="1"/>
        </w:rPr>
        <w:t xml:space="preserve"> settings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fldChar w:fldCharType="end"/>
      </w:r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proofErr w:type="spellStart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</w:t>
      </w:r>
      <w:proofErr w:type="spellEnd"/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 pull </w:t>
      </w:r>
      <w:hyperlink r:id="rId6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P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67212060" w14:textId="77777777" w:rsidR="00F841CF" w:rsidRPr="00A05E6D" w:rsidRDefault="00F841CF">
      <w:pPr>
        <w:rPr>
          <w:sz w:val="28"/>
          <w:szCs w:val="28"/>
        </w:rPr>
      </w:pPr>
      <w:bookmarkStart w:id="0" w:name="_GoBack"/>
      <w:bookmarkEnd w:id="0"/>
    </w:p>
    <w:sectPr w:rsidR="00F841CF" w:rsidRPr="00A05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rQUALGIp3CwAAAA="/>
  </w:docVars>
  <w:rsids>
    <w:rsidRoot w:val="00EF19A6"/>
    <w:rsid w:val="0006054D"/>
    <w:rsid w:val="000B2EC2"/>
    <w:rsid w:val="001B38A1"/>
    <w:rsid w:val="002E6156"/>
    <w:rsid w:val="003E0671"/>
    <w:rsid w:val="00670123"/>
    <w:rsid w:val="00A05E6D"/>
    <w:rsid w:val="00B94CC0"/>
    <w:rsid w:val="00DE051A"/>
    <w:rsid w:val="00E7360F"/>
    <w:rsid w:val="00EF19A6"/>
    <w:rsid w:val="00F56FFC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hp_7q3wV96mJ6rNf3eSKaQTi8UkFBbOrB3Vbjy7@github.com/MUHAMMAD-MUNEEB-WASEEM/whatsapp-mern-fullstack.git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8</cp:revision>
  <dcterms:created xsi:type="dcterms:W3CDTF">2021-04-23T10:46:00Z</dcterms:created>
  <dcterms:modified xsi:type="dcterms:W3CDTF">2021-08-31T12:07:00Z</dcterms:modified>
</cp:coreProperties>
</file>